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87D0C" w14:textId="0B7D5ACC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 xml:space="preserve">PREMIO ANGELO FERRO PER L’INNOVAZIONE NELL’ECONOMIA SOCIALE – EDIZIONE </w:t>
      </w:r>
      <w:r w:rsidR="00F5592F">
        <w:rPr>
          <w:b/>
          <w:color w:val="538135" w:themeColor="accent6" w:themeShade="BF"/>
        </w:rPr>
        <w:t>202</w:t>
      </w:r>
      <w:r w:rsidR="00896D0C">
        <w:rPr>
          <w:b/>
          <w:color w:val="538135" w:themeColor="accent6" w:themeShade="BF"/>
        </w:rPr>
        <w:t>4</w:t>
      </w:r>
    </w:p>
    <w:p w14:paraId="282BABBA" w14:textId="13A22BD3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>INFORMAZIONI CONTENUTE NELLA SCHEDA ONLINE DA COMPILARE</w:t>
      </w:r>
    </w:p>
    <w:p w14:paraId="7CAF9505" w14:textId="77777777" w:rsidR="00471F4E" w:rsidRDefault="00471F4E" w:rsidP="00471F4E">
      <w:pPr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</w:p>
    <w:p w14:paraId="28B962D3" w14:textId="36721530" w:rsidR="00471F4E" w:rsidRPr="00BE7059" w:rsidRDefault="00BE7059" w:rsidP="00BE7059">
      <w:pPr>
        <w:jc w:val="center"/>
      </w:pPr>
      <w:r w:rsidRPr="00BE7059">
        <w:t>https://survey.fondazionezancan.it/index.php/survey/index/sid/746199/</w:t>
      </w:r>
    </w:p>
    <w:p w14:paraId="721414D1" w14:textId="664A164A" w:rsidR="006E4DA1" w:rsidRDefault="002C698D" w:rsidP="002C698D">
      <w:pPr>
        <w:tabs>
          <w:tab w:val="left" w:pos="4192"/>
        </w:tabs>
        <w:rPr>
          <w:b/>
          <w:color w:val="4472C4" w:themeColor="accent1"/>
        </w:rPr>
      </w:pPr>
      <w:r>
        <w:rPr>
          <w:b/>
          <w:color w:val="4472C4" w:themeColor="accent1"/>
        </w:rPr>
        <w:tab/>
      </w:r>
    </w:p>
    <w:p w14:paraId="6EC79DAD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3CA23B6F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43FF2FC1" w14:textId="7A24F3DB" w:rsidR="000C42B4" w:rsidRPr="00961141" w:rsidRDefault="00187BDC" w:rsidP="00A30282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t>Scheda anagrafica dell’ente</w:t>
      </w:r>
    </w:p>
    <w:p w14:paraId="456CCDEE" w14:textId="77777777" w:rsidR="00187BDC" w:rsidRDefault="00187BDC"/>
    <w:p w14:paraId="36F6E45C" w14:textId="77777777" w:rsidR="00471F4E" w:rsidRDefault="00471F4E">
      <w:pPr>
        <w:rPr>
          <w:b/>
        </w:rPr>
      </w:pPr>
    </w:p>
    <w:p w14:paraId="38A360DC" w14:textId="77777777" w:rsidR="00471F4E" w:rsidRDefault="00471F4E">
      <w:pPr>
        <w:rPr>
          <w:b/>
        </w:rPr>
      </w:pPr>
    </w:p>
    <w:p w14:paraId="76AC14F0" w14:textId="3C5E365C" w:rsidR="00187BDC" w:rsidRDefault="007E26A1">
      <w:r w:rsidRPr="004F3C12">
        <w:rPr>
          <w:b/>
        </w:rPr>
        <w:t>Nome dell’ente</w:t>
      </w:r>
      <w:r w:rsidR="005961EC">
        <w:t xml:space="preserve"> ________________</w:t>
      </w:r>
      <w:r w:rsidR="00A30282">
        <w:t>__________________________________</w:t>
      </w:r>
    </w:p>
    <w:p w14:paraId="5E6AC10A" w14:textId="25DD7856" w:rsidR="000D2685" w:rsidRDefault="000D2685">
      <w:r w:rsidRPr="004F3C12">
        <w:rPr>
          <w:b/>
        </w:rPr>
        <w:t>Codice fiscale/partita iva</w:t>
      </w:r>
      <w:r w:rsidR="005961EC">
        <w:t xml:space="preserve"> __________________</w:t>
      </w:r>
      <w:r w:rsidR="00A30282">
        <w:t>________________________</w:t>
      </w:r>
    </w:p>
    <w:p w14:paraId="291CE346" w14:textId="05584D54" w:rsidR="00B10FB3" w:rsidRDefault="007E26A1">
      <w:r w:rsidRPr="004F3C12">
        <w:rPr>
          <w:b/>
        </w:rPr>
        <w:t>Legale rappresentante</w:t>
      </w:r>
      <w:r>
        <w:t xml:space="preserve"> (cognome e nome): ___________</w:t>
      </w:r>
      <w:r w:rsidR="00A30282">
        <w:t>_________________</w:t>
      </w:r>
    </w:p>
    <w:p w14:paraId="098187CC" w14:textId="77777777" w:rsidR="007E26A1" w:rsidRDefault="007E26A1"/>
    <w:p w14:paraId="0AA91A14" w14:textId="00013F17" w:rsidR="00B10FB3" w:rsidRPr="004F3C12" w:rsidRDefault="00B10FB3">
      <w:pPr>
        <w:rPr>
          <w:b/>
        </w:rPr>
      </w:pPr>
      <w:r w:rsidRPr="004F3C12">
        <w:rPr>
          <w:b/>
        </w:rPr>
        <w:t>Forma giuridica:</w:t>
      </w:r>
    </w:p>
    <w:p w14:paraId="1EDBD2FF" w14:textId="16678436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 xml:space="preserve">Organizzazioni di volontariato </w:t>
      </w:r>
      <w:r w:rsidR="00B10FB3" w:rsidRPr="0068022A">
        <w:t>(</w:t>
      </w:r>
      <w:r w:rsidR="004529D2" w:rsidRPr="0068022A">
        <w:t>ODV</w:t>
      </w:r>
      <w:r w:rsidR="00B10FB3" w:rsidRPr="0068022A">
        <w:t>);</w:t>
      </w:r>
    </w:p>
    <w:p w14:paraId="723A5228" w14:textId="59AAACF5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Onlus – organizzazioni non lucrative di utilità sociale (</w:t>
      </w:r>
      <w:r w:rsidR="004529D2" w:rsidRPr="0068022A">
        <w:t>ONLUS</w:t>
      </w:r>
      <w:r w:rsidRPr="0068022A">
        <w:t>);</w:t>
      </w:r>
    </w:p>
    <w:p w14:paraId="044D3B7E" w14:textId="77777777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Associazioni di promozione sociale (APS);</w:t>
      </w:r>
    </w:p>
    <w:p w14:paraId="41499748" w14:textId="27A9C9E4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Imprese sociali;</w:t>
      </w:r>
    </w:p>
    <w:p w14:paraId="4716853A" w14:textId="69FCA4A8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Enti ecclesiastici delle confessioni religiose</w:t>
      </w:r>
      <w:r w:rsidR="0068022A" w:rsidRPr="0068022A">
        <w:t>;</w:t>
      </w:r>
    </w:p>
    <w:p w14:paraId="306424B9" w14:textId="4110B275" w:rsidR="00D672FA" w:rsidRPr="0068022A" w:rsidRDefault="00F97377" w:rsidP="00D672FA">
      <w:pPr>
        <w:pStyle w:val="Paragrafoelenco"/>
        <w:numPr>
          <w:ilvl w:val="0"/>
          <w:numId w:val="4"/>
        </w:numPr>
      </w:pPr>
      <w:r w:rsidRPr="0068022A">
        <w:t>Associazioni e fondazioni di diritto privato</w:t>
      </w:r>
      <w:r w:rsidR="0068022A" w:rsidRPr="0068022A">
        <w:t>;</w:t>
      </w:r>
      <w:r w:rsidRPr="0068022A">
        <w:t xml:space="preserve"> </w:t>
      </w:r>
    </w:p>
    <w:p w14:paraId="3A725ACC" w14:textId="1B2AC60F" w:rsidR="00471F4E" w:rsidRPr="0068022A" w:rsidRDefault="004529D2" w:rsidP="00471F4E">
      <w:pPr>
        <w:pStyle w:val="Paragrafoelenco"/>
        <w:numPr>
          <w:ilvl w:val="0"/>
          <w:numId w:val="4"/>
        </w:numPr>
      </w:pPr>
      <w:r w:rsidRPr="0068022A">
        <w:t>Altri e</w:t>
      </w:r>
      <w:r w:rsidR="00D672FA" w:rsidRPr="0068022A">
        <w:t>nti del Terzo Settore</w:t>
      </w:r>
      <w:r w:rsidRPr="0068022A">
        <w:t>.</w:t>
      </w:r>
    </w:p>
    <w:p w14:paraId="3D257C8F" w14:textId="7C8FF9E2" w:rsidR="00A205F3" w:rsidRDefault="00A205F3" w:rsidP="00471F4E">
      <w:pPr>
        <w:pStyle w:val="Paragrafoelenco"/>
        <w:rPr>
          <w:b/>
        </w:rPr>
      </w:pPr>
    </w:p>
    <w:p w14:paraId="10B3DD38" w14:textId="77777777" w:rsidR="00471F4E" w:rsidRDefault="00471F4E" w:rsidP="00A205F3">
      <w:pPr>
        <w:rPr>
          <w:b/>
        </w:rPr>
      </w:pPr>
    </w:p>
    <w:p w14:paraId="0FBB3B04" w14:textId="77777777" w:rsidR="00A205F3" w:rsidRPr="004F3C12" w:rsidRDefault="00A205F3" w:rsidP="00A205F3">
      <w:pPr>
        <w:rPr>
          <w:b/>
        </w:rPr>
      </w:pPr>
      <w:r w:rsidRPr="004F3C12">
        <w:rPr>
          <w:b/>
        </w:rPr>
        <w:t>Indirizzo sede legale</w:t>
      </w:r>
    </w:p>
    <w:p w14:paraId="1CD3C9B8" w14:textId="77777777" w:rsidR="00A205F3" w:rsidRDefault="00A205F3" w:rsidP="00A205F3">
      <w:r>
        <w:t>Regione: _____________  Provincia: _____________</w:t>
      </w:r>
    </w:p>
    <w:p w14:paraId="03EE5357" w14:textId="77777777" w:rsidR="00A205F3" w:rsidRDefault="00A205F3" w:rsidP="00A205F3">
      <w:r>
        <w:t>Comune: ______________ CAP: __________  Indirizzo: _________________________________</w:t>
      </w:r>
    </w:p>
    <w:p w14:paraId="68FFEC9F" w14:textId="77777777" w:rsidR="00A205F3" w:rsidRDefault="00A205F3" w:rsidP="002C698D">
      <w:pPr>
        <w:rPr>
          <w:b/>
        </w:rPr>
      </w:pPr>
    </w:p>
    <w:p w14:paraId="5F3A6144" w14:textId="77777777" w:rsidR="00471F4E" w:rsidRDefault="00471F4E" w:rsidP="002C698D">
      <w:pPr>
        <w:rPr>
          <w:b/>
        </w:rPr>
      </w:pPr>
    </w:p>
    <w:p w14:paraId="5647F8DE" w14:textId="77777777" w:rsidR="002C698D" w:rsidRPr="004F3C12" w:rsidRDefault="002C698D" w:rsidP="002C698D">
      <w:pPr>
        <w:rPr>
          <w:b/>
        </w:rPr>
      </w:pPr>
      <w:r w:rsidRPr="004F3C12">
        <w:rPr>
          <w:b/>
        </w:rPr>
        <w:t>Contatti</w:t>
      </w:r>
    </w:p>
    <w:p w14:paraId="22234434" w14:textId="77777777" w:rsidR="002C698D" w:rsidRDefault="002C698D" w:rsidP="002C698D">
      <w:r>
        <w:t>Telefono: _________  Fax: __________  E-mail: __________________</w:t>
      </w:r>
    </w:p>
    <w:p w14:paraId="3DFC336A" w14:textId="77777777" w:rsidR="002C698D" w:rsidRDefault="002C698D" w:rsidP="002C698D">
      <w:r>
        <w:t>Sito web: _________________________________________________</w:t>
      </w:r>
    </w:p>
    <w:p w14:paraId="0F4D5003" w14:textId="77777777" w:rsidR="002C698D" w:rsidRDefault="002C698D" w:rsidP="002C698D">
      <w:r>
        <w:t>Persona di riferimento da contattare per il bando (nome e cognome): ______________________</w:t>
      </w:r>
    </w:p>
    <w:p w14:paraId="24034926" w14:textId="77777777" w:rsidR="002C698D" w:rsidRDefault="002C698D" w:rsidP="002C698D">
      <w:r>
        <w:t>E-mail persona di riferimento: __________________</w:t>
      </w:r>
    </w:p>
    <w:p w14:paraId="2D1A0A47" w14:textId="77777777" w:rsidR="002C698D" w:rsidRDefault="002C698D" w:rsidP="007E26A1">
      <w:pPr>
        <w:rPr>
          <w:b/>
        </w:rPr>
      </w:pPr>
    </w:p>
    <w:p w14:paraId="0E5EB7A2" w14:textId="5DB2692F" w:rsidR="00EE43DD" w:rsidRPr="00961141" w:rsidRDefault="00471F4E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rPr>
          <w:rFonts w:ascii="Abadi MT Condensed Extra Bold" w:eastAsia="MS Mincho" w:hAnsi="Abadi MT Condensed Extra Bold" w:cs="Times New Roman"/>
          <w:color w:val="3E7F44"/>
          <w:sz w:val="48"/>
          <w:szCs w:val="48"/>
          <w:lang w:eastAsia="it-IT"/>
        </w:rPr>
        <w:br w:type="column"/>
      </w:r>
      <w:r w:rsidR="00EE43DD"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Organizzazione e attività dell’ente</w:t>
      </w:r>
    </w:p>
    <w:p w14:paraId="493CBBFF" w14:textId="77777777" w:rsidR="00896D0C" w:rsidRDefault="00896D0C" w:rsidP="00896D0C">
      <w:pPr>
        <w:rPr>
          <w:sz w:val="20"/>
          <w:szCs w:val="20"/>
        </w:rPr>
      </w:pPr>
    </w:p>
    <w:p w14:paraId="024954F6" w14:textId="47FDCF66" w:rsidR="00896D0C" w:rsidRPr="00BE7059" w:rsidRDefault="00896D0C" w:rsidP="00896D0C">
      <w:pPr>
        <w:rPr>
          <w:b/>
        </w:rPr>
      </w:pPr>
      <w:r w:rsidRPr="00BE7059">
        <w:rPr>
          <w:bCs/>
        </w:rPr>
        <w:t xml:space="preserve">Descrivere in sintesi le </w:t>
      </w:r>
      <w:r w:rsidRPr="00BE7059">
        <w:rPr>
          <w:b/>
        </w:rPr>
        <w:t>principali attività ordinarie/core dell’organizzazione</w:t>
      </w:r>
      <w:r w:rsidRPr="00BE7059">
        <w:rPr>
          <w:bCs/>
        </w:rPr>
        <w:t>.</w:t>
      </w:r>
      <w:r w:rsidRPr="00BE7059">
        <w:rPr>
          <w:b/>
        </w:rPr>
        <w:t xml:space="preserve"> </w:t>
      </w:r>
      <w:r w:rsidR="009B328F" w:rsidRPr="00BE7059">
        <w:rPr>
          <w:bCs/>
          <w:i/>
          <w:iCs/>
        </w:rPr>
        <w:t>[</w:t>
      </w:r>
      <w:r w:rsidRPr="00BE7059">
        <w:rPr>
          <w:i/>
          <w:iCs/>
        </w:rPr>
        <w:t>Indicare quando è nata l’organizzazione e di cosa si occupa</w:t>
      </w:r>
      <w:r w:rsidR="009B328F" w:rsidRPr="00BE7059">
        <w:rPr>
          <w:i/>
          <w:iCs/>
        </w:rPr>
        <w:t>]</w:t>
      </w:r>
      <w:r w:rsidRPr="00BE7059">
        <w:rPr>
          <w:b/>
        </w:rPr>
        <w:t xml:space="preserve"> </w:t>
      </w:r>
      <w:r w:rsidRPr="00BE7059">
        <w:rPr>
          <w:i/>
        </w:rPr>
        <w:t>(max 1.000 caratteri)</w:t>
      </w:r>
    </w:p>
    <w:p w14:paraId="62B76896" w14:textId="7A322EC4" w:rsidR="00EE43DD" w:rsidRPr="00896D0C" w:rsidRDefault="00896D0C" w:rsidP="00EE43DD">
      <w:pPr>
        <w:rPr>
          <w:b/>
          <w:color w:val="FF0000"/>
        </w:rPr>
      </w:pPr>
      <w:r w:rsidRPr="00896D0C">
        <w:rPr>
          <w:noProof/>
          <w:color w:val="FF0000"/>
          <w:lang w:eastAsia="it-IT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A11719" wp14:editId="0FEAD664">
                <wp:simplePos x="0" y="0"/>
                <wp:positionH relativeFrom="column">
                  <wp:posOffset>0</wp:posOffset>
                </wp:positionH>
                <wp:positionV relativeFrom="paragraph">
                  <wp:posOffset>6413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813037777" name="Rettangolo 813037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B324E0" id="Rettangolo 813037777" o:spid="_x0000_s1026" style="position:absolute;margin-left:0;margin-top:5.05pt;width:5in;height:5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" fillcolor="white [3201]" strokecolor="#70ad47 [3209]" strokeweight="1pt">
                <w10:wrap type="through"/>
              </v:rect>
            </w:pict>
          </mc:Fallback>
        </mc:AlternateContent>
      </w:r>
    </w:p>
    <w:p w14:paraId="31343F2D" w14:textId="23B53800" w:rsidR="00EE43DD" w:rsidRPr="00896D0C" w:rsidRDefault="00EE43DD" w:rsidP="00D268B4">
      <w:pPr>
        <w:rPr>
          <w:b/>
          <w:color w:val="FF0000"/>
        </w:rPr>
      </w:pPr>
    </w:p>
    <w:p w14:paraId="71D08845" w14:textId="77777777" w:rsidR="00896D0C" w:rsidRPr="00896D0C" w:rsidRDefault="00896D0C" w:rsidP="00961141">
      <w:pPr>
        <w:rPr>
          <w:b/>
          <w:color w:val="FF0000"/>
        </w:rPr>
      </w:pPr>
    </w:p>
    <w:p w14:paraId="339000F3" w14:textId="77777777" w:rsidR="00896D0C" w:rsidRDefault="00896D0C" w:rsidP="00961141">
      <w:pPr>
        <w:rPr>
          <w:b/>
        </w:rPr>
      </w:pPr>
    </w:p>
    <w:p w14:paraId="18F69AE0" w14:textId="77777777" w:rsidR="00896D0C" w:rsidRPr="00896D0C" w:rsidRDefault="00896D0C" w:rsidP="00961141">
      <w:pPr>
        <w:rPr>
          <w:b/>
          <w:sz w:val="20"/>
          <w:szCs w:val="20"/>
        </w:rPr>
      </w:pPr>
    </w:p>
    <w:p w14:paraId="051BA57A" w14:textId="368149BD" w:rsidR="00961141" w:rsidRPr="00961141" w:rsidRDefault="00961141" w:rsidP="00961141">
      <w:pPr>
        <w:rPr>
          <w:b/>
        </w:rPr>
      </w:pPr>
      <w:r w:rsidRPr="00961141">
        <w:rPr>
          <w:b/>
        </w:rPr>
        <w:t>Area di attività prevalente dell’ente:</w:t>
      </w:r>
    </w:p>
    <w:p w14:paraId="10A7F531" w14:textId="0DCD330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rte e cultura</w:t>
      </w:r>
    </w:p>
    <w:p w14:paraId="1676114D" w14:textId="62662AE2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port</w:t>
      </w:r>
    </w:p>
    <w:p w14:paraId="4A8268CD" w14:textId="70BA36A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ttività ricreative e di socializzazione</w:t>
      </w:r>
    </w:p>
    <w:p w14:paraId="07FB524C" w14:textId="50094ABF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struzione e ricerca</w:t>
      </w:r>
    </w:p>
    <w:p w14:paraId="4F90EE92" w14:textId="0C179A1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anità</w:t>
      </w:r>
    </w:p>
    <w:p w14:paraId="061D4364" w14:textId="1768A8D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nterventi sociali e sociosanitari</w:t>
      </w:r>
    </w:p>
    <w:p w14:paraId="2BAEF978" w14:textId="2755E11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mbiente</w:t>
      </w:r>
    </w:p>
    <w:p w14:paraId="72A53586" w14:textId="7574AA4E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Tutela dei diritti</w:t>
      </w:r>
    </w:p>
    <w:p w14:paraId="47035A14" w14:textId="4CF49E2D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Cooperazione e solidarietà internazionale</w:t>
      </w:r>
    </w:p>
    <w:p w14:paraId="1177DB19" w14:textId="7A9F76F0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>
        <w:t xml:space="preserve"> </w:t>
      </w:r>
      <w:r w:rsidRPr="00961141">
        <w:t>Specificare: ______________________________</w:t>
      </w:r>
    </w:p>
    <w:p w14:paraId="3E1D0767" w14:textId="77777777" w:rsidR="00961141" w:rsidRPr="00896D0C" w:rsidRDefault="00961141" w:rsidP="00A205F3">
      <w:pPr>
        <w:rPr>
          <w:b/>
          <w:sz w:val="20"/>
          <w:szCs w:val="20"/>
        </w:rPr>
      </w:pPr>
    </w:p>
    <w:p w14:paraId="09FF17A4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Principali destinatari dell’ente:</w:t>
      </w:r>
    </w:p>
    <w:p w14:paraId="1A3AAA4C" w14:textId="55DFBA33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Famiglie e minori</w:t>
      </w:r>
    </w:p>
    <w:p w14:paraId="57A3F688" w14:textId="5CD9A532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Persone con disabilità</w:t>
      </w:r>
    </w:p>
    <w:p w14:paraId="48359FD7" w14:textId="557E063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nziani</w:t>
      </w:r>
    </w:p>
    <w:p w14:paraId="4C41CC2D" w14:textId="5DA6E1D5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 xml:space="preserve">Persone in condizioni di esclusione sociale, </w:t>
      </w:r>
      <w:r w:rsidR="00C760F2">
        <w:t>povertà estrema</w:t>
      </w:r>
    </w:p>
    <w:p w14:paraId="1342C8B8" w14:textId="3B3EAA11" w:rsidR="00961141" w:rsidRDefault="00C760F2" w:rsidP="00961141">
      <w:pPr>
        <w:pStyle w:val="Paragrafoelenco"/>
        <w:numPr>
          <w:ilvl w:val="0"/>
          <w:numId w:val="7"/>
        </w:numPr>
      </w:pPr>
      <w:r>
        <w:t>Persone con d</w:t>
      </w:r>
      <w:r w:rsidR="00961141" w:rsidRPr="00961141">
        <w:t>ipendenze (alcool, droghe, gioco..)</w:t>
      </w:r>
    </w:p>
    <w:p w14:paraId="6E0F29D0" w14:textId="56C3F005" w:rsidR="00C760F2" w:rsidRPr="00961141" w:rsidRDefault="00C760F2" w:rsidP="00961141">
      <w:pPr>
        <w:pStyle w:val="Paragrafoelenco"/>
        <w:numPr>
          <w:ilvl w:val="0"/>
          <w:numId w:val="7"/>
        </w:numPr>
      </w:pPr>
      <w:r>
        <w:t>Adulti con problemi di salute mentale</w:t>
      </w:r>
    </w:p>
    <w:p w14:paraId="041B03AE" w14:textId="4E356849" w:rsidR="00961141" w:rsidRPr="00961141" w:rsidRDefault="00C760F2" w:rsidP="00961141">
      <w:pPr>
        <w:pStyle w:val="Paragrafoelenco"/>
        <w:numPr>
          <w:ilvl w:val="0"/>
          <w:numId w:val="7"/>
        </w:numPr>
      </w:pPr>
      <w:r>
        <w:t>Immigrati, rifugiati, richiedenti asilo</w:t>
      </w:r>
    </w:p>
    <w:p w14:paraId="52A2BCBD" w14:textId="2559CAC3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 w:rsidRPr="00961141">
        <w:t xml:space="preserve"> Specificare: ______________________________</w:t>
      </w:r>
    </w:p>
    <w:p w14:paraId="3F20A0FB" w14:textId="77777777" w:rsidR="00961141" w:rsidRPr="00896D0C" w:rsidRDefault="00961141" w:rsidP="00A205F3">
      <w:pPr>
        <w:rPr>
          <w:b/>
          <w:sz w:val="20"/>
          <w:szCs w:val="20"/>
        </w:rPr>
      </w:pPr>
    </w:p>
    <w:p w14:paraId="30F36371" w14:textId="77777777" w:rsidR="00A205F3" w:rsidRDefault="00A205F3" w:rsidP="00A205F3">
      <w:pPr>
        <w:rPr>
          <w:b/>
        </w:rPr>
      </w:pPr>
      <w:r w:rsidRPr="00A30282">
        <w:rPr>
          <w:b/>
        </w:rPr>
        <w:t>Da quanti anni l'ente svolge le sue attività?</w:t>
      </w:r>
    </w:p>
    <w:p w14:paraId="043AB913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1-5 anni</w:t>
      </w:r>
    </w:p>
    <w:p w14:paraId="5BDACB44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5-10 anni</w:t>
      </w:r>
    </w:p>
    <w:p w14:paraId="73B4E6D6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più di 10 anni</w:t>
      </w:r>
    </w:p>
    <w:p w14:paraId="35E1B65C" w14:textId="77777777" w:rsidR="00451934" w:rsidRPr="00896D0C" w:rsidRDefault="00451934" w:rsidP="00A205F3">
      <w:pPr>
        <w:rPr>
          <w:sz w:val="20"/>
          <w:szCs w:val="20"/>
        </w:rPr>
      </w:pPr>
    </w:p>
    <w:p w14:paraId="2AD32556" w14:textId="77777777" w:rsidR="00A205F3" w:rsidRPr="00D268B4" w:rsidRDefault="00A205F3" w:rsidP="00A205F3">
      <w:pPr>
        <w:rPr>
          <w:b/>
        </w:rPr>
      </w:pPr>
      <w:r w:rsidRPr="00D268B4">
        <w:rPr>
          <w:b/>
        </w:rPr>
        <w:t xml:space="preserve">Qual è il bacino territoriale in cui l’ente opera? </w:t>
      </w:r>
    </w:p>
    <w:p w14:paraId="014C228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Comunale            </w:t>
      </w:r>
    </w:p>
    <w:p w14:paraId="60D60137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Provinciale           </w:t>
      </w:r>
    </w:p>
    <w:p w14:paraId="0CF98934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Regionale             </w:t>
      </w:r>
    </w:p>
    <w:p w14:paraId="5C11563F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Nazionale             </w:t>
      </w:r>
    </w:p>
    <w:p w14:paraId="20269E3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Europeo                </w:t>
      </w:r>
    </w:p>
    <w:p w14:paraId="04911421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Internazionale     </w:t>
      </w:r>
    </w:p>
    <w:p w14:paraId="4CBDEF88" w14:textId="77777777" w:rsidR="00A205F3" w:rsidRDefault="00A205F3" w:rsidP="00A205F3">
      <w:r>
        <w:t xml:space="preserve">       Specificare: ______________________________</w:t>
      </w:r>
    </w:p>
    <w:p w14:paraId="2F1DB7F9" w14:textId="77777777" w:rsidR="00451934" w:rsidRPr="00896D0C" w:rsidRDefault="00451934" w:rsidP="00A205F3">
      <w:pPr>
        <w:rPr>
          <w:sz w:val="20"/>
          <w:szCs w:val="20"/>
        </w:rPr>
      </w:pPr>
    </w:p>
    <w:p w14:paraId="6B7AEBC2" w14:textId="2C1DA000" w:rsidR="006E4DA1" w:rsidRPr="006E4DA1" w:rsidRDefault="006E4DA1" w:rsidP="007E26A1">
      <w:pPr>
        <w:rPr>
          <w:b/>
        </w:rPr>
      </w:pPr>
      <w:r w:rsidRPr="006E4DA1">
        <w:rPr>
          <w:b/>
        </w:rPr>
        <w:t>Struttura organizzativa</w:t>
      </w:r>
    </w:p>
    <w:p w14:paraId="65B35701" w14:textId="7670FAB5" w:rsidR="006E4DA1" w:rsidRDefault="00D06BBB" w:rsidP="007E26A1">
      <w:r>
        <w:t>N. d</w:t>
      </w:r>
      <w:r w:rsidR="006E4DA1">
        <w:t xml:space="preserve">ipendenti: _____ </w:t>
      </w:r>
    </w:p>
    <w:p w14:paraId="241B5349" w14:textId="77777777" w:rsidR="00EE43DD" w:rsidRDefault="00EE43DD" w:rsidP="00EE43DD">
      <w:r>
        <w:t>N. volontari: _______</w:t>
      </w:r>
    </w:p>
    <w:p w14:paraId="41949DDB" w14:textId="77777777" w:rsidR="006E4DA1" w:rsidRDefault="006E4DA1" w:rsidP="006E4DA1"/>
    <w:p w14:paraId="2722009C" w14:textId="06C8F805" w:rsidR="00206F00" w:rsidRPr="00961141" w:rsidRDefault="00EE43DD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br w:type="column"/>
      </w:r>
      <w:r w:rsidR="00750E1D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Descrizione attività innovativa realizzata</w:t>
      </w:r>
    </w:p>
    <w:p w14:paraId="58BEB491" w14:textId="77777777" w:rsidR="00206F00" w:rsidRDefault="00206F00" w:rsidP="00206F00">
      <w:pPr>
        <w:pStyle w:val="Paragrafoelenco"/>
      </w:pPr>
    </w:p>
    <w:p w14:paraId="4566266F" w14:textId="77777777" w:rsidR="00EE43DD" w:rsidRDefault="00EE43DD" w:rsidP="00206F00">
      <w:pPr>
        <w:pStyle w:val="Paragrafoelenco"/>
      </w:pPr>
    </w:p>
    <w:p w14:paraId="7EF0CC5B" w14:textId="4E19A753" w:rsidR="00EE43DD" w:rsidRPr="00961141" w:rsidRDefault="00B83A16" w:rsidP="00EE43DD">
      <w:pPr>
        <w:rPr>
          <w:i/>
        </w:rPr>
      </w:pPr>
      <w:r>
        <w:t>Descrivere in modo</w:t>
      </w:r>
      <w:r w:rsidR="00EE43DD">
        <w:t xml:space="preserve"> </w:t>
      </w:r>
      <w:r>
        <w:t>sintetico</w:t>
      </w:r>
      <w:r w:rsidR="00EE43DD">
        <w:t xml:space="preserve"> l’</w:t>
      </w:r>
      <w:r w:rsidR="00EE43DD" w:rsidRPr="009B328F">
        <w:rPr>
          <w:b/>
          <w:bCs/>
        </w:rPr>
        <w:t xml:space="preserve">attività </w:t>
      </w:r>
      <w:r w:rsidRPr="009B328F">
        <w:rPr>
          <w:b/>
          <w:bCs/>
        </w:rPr>
        <w:t xml:space="preserve">innovativa </w:t>
      </w:r>
      <w:r w:rsidR="00961141">
        <w:t>effettivamente realizzata</w:t>
      </w:r>
      <w:r w:rsidR="00750E1D">
        <w:t>, per cui si vuole concorrere al Premio</w:t>
      </w:r>
      <w:r w:rsidR="00750E1D" w:rsidRPr="00BE7059">
        <w:t>.</w:t>
      </w:r>
      <w:r w:rsidR="00896D0C" w:rsidRPr="00BE7059">
        <w:rPr>
          <w:i/>
          <w:iCs/>
        </w:rPr>
        <w:t xml:space="preserve"> </w:t>
      </w:r>
      <w:r w:rsidR="009B328F" w:rsidRPr="00BE7059">
        <w:rPr>
          <w:i/>
          <w:iCs/>
        </w:rPr>
        <w:t>[</w:t>
      </w:r>
      <w:r w:rsidR="00896D0C" w:rsidRPr="00BE7059">
        <w:rPr>
          <w:i/>
          <w:iCs/>
        </w:rPr>
        <w:t>Indicare quando e come è nata l’</w:t>
      </w:r>
      <w:r w:rsidR="009B328F" w:rsidRPr="00BE7059">
        <w:rPr>
          <w:i/>
          <w:iCs/>
        </w:rPr>
        <w:t>attività</w:t>
      </w:r>
      <w:r w:rsidR="00896D0C" w:rsidRPr="00BE7059">
        <w:rPr>
          <w:i/>
          <w:iCs/>
        </w:rPr>
        <w:t xml:space="preserve"> innovativa, in cosa consiste e </w:t>
      </w:r>
      <w:r w:rsidR="009B328F" w:rsidRPr="00BE7059">
        <w:rPr>
          <w:i/>
          <w:iCs/>
        </w:rPr>
        <w:t>in che rapporto sta rispetto alle attivit</w:t>
      </w:r>
      <w:r w:rsidR="00896D0C" w:rsidRPr="00BE7059">
        <w:rPr>
          <w:i/>
          <w:iCs/>
        </w:rPr>
        <w:t xml:space="preserve">à </w:t>
      </w:r>
      <w:r w:rsidR="009B328F" w:rsidRPr="00BE7059">
        <w:rPr>
          <w:i/>
          <w:iCs/>
        </w:rPr>
        <w:t>ordinarie/</w:t>
      </w:r>
      <w:r w:rsidR="00896D0C" w:rsidRPr="00BE7059">
        <w:rPr>
          <w:i/>
          <w:iCs/>
        </w:rPr>
        <w:t>core dell’organizzazione</w:t>
      </w:r>
      <w:r w:rsidR="009B328F" w:rsidRPr="00BE7059">
        <w:rPr>
          <w:i/>
          <w:iCs/>
        </w:rPr>
        <w:t>]</w:t>
      </w:r>
      <w:r w:rsidR="00896D0C" w:rsidRPr="00BE7059">
        <w:t xml:space="preserve"> </w:t>
      </w:r>
      <w:r w:rsidR="00EE43DD" w:rsidRPr="00961141">
        <w:rPr>
          <w:i/>
        </w:rPr>
        <w:t>(max 1.000 caratteri)</w:t>
      </w:r>
    </w:p>
    <w:p w14:paraId="76DCA9FA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78307D" wp14:editId="18E8F418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16ECDB" id="Rettangolo 2" o:spid="_x0000_s1026" style="position:absolute;margin-left:10.35pt;margin-top:9.95pt;width:5in;height:5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" fillcolor="white [3201]" strokecolor="#70ad47 [3209]" strokeweight="1pt">
                <w10:wrap type="through"/>
              </v:rect>
            </w:pict>
          </mc:Fallback>
        </mc:AlternateContent>
      </w:r>
    </w:p>
    <w:p w14:paraId="0A71E3D2" w14:textId="77777777" w:rsidR="00EE43DD" w:rsidRDefault="00EE43DD" w:rsidP="00EE43DD"/>
    <w:p w14:paraId="4E3D967A" w14:textId="77777777" w:rsidR="00EE43DD" w:rsidRDefault="00EE43DD" w:rsidP="00EE43DD"/>
    <w:p w14:paraId="2BC2A016" w14:textId="77777777" w:rsidR="00EE43DD" w:rsidRDefault="00EE43DD" w:rsidP="00EE43DD"/>
    <w:p w14:paraId="648436B2" w14:textId="77777777" w:rsidR="00EE43DD" w:rsidRDefault="00EE43DD" w:rsidP="00EE43DD"/>
    <w:p w14:paraId="3F33282D" w14:textId="77777777" w:rsidR="00EE43DD" w:rsidRDefault="00EE43DD" w:rsidP="00EE43DD"/>
    <w:p w14:paraId="28991433" w14:textId="6CB20059" w:rsidR="00EE43DD" w:rsidRPr="00961141" w:rsidRDefault="00EE43DD" w:rsidP="00EE43DD">
      <w:pPr>
        <w:rPr>
          <w:i/>
        </w:rPr>
      </w:pPr>
      <w:r>
        <w:t xml:space="preserve">Quali sono i </w:t>
      </w:r>
      <w:r w:rsidR="00750E1D" w:rsidRPr="009B328F">
        <w:rPr>
          <w:b/>
          <w:bCs/>
        </w:rPr>
        <w:t>beneficiari</w:t>
      </w:r>
      <w:r w:rsidRPr="009B328F">
        <w:rPr>
          <w:b/>
          <w:bCs/>
        </w:rPr>
        <w:t xml:space="preserve"> dell’attività </w:t>
      </w:r>
      <w:r w:rsidR="00B83A16" w:rsidRPr="009B328F">
        <w:rPr>
          <w:b/>
          <w:bCs/>
        </w:rPr>
        <w:t>innovativa</w:t>
      </w:r>
      <w:r w:rsidR="00B83A16">
        <w:t xml:space="preserve"> </w:t>
      </w:r>
      <w:r w:rsidR="00961141">
        <w:t>realizzata</w:t>
      </w:r>
      <w:r>
        <w:t xml:space="preserve">? </w:t>
      </w:r>
      <w:r w:rsidR="009B328F" w:rsidRPr="00BE7059">
        <w:rPr>
          <w:i/>
          <w:iCs/>
        </w:rPr>
        <w:t>[Specificare le tipologie di destinatari delle attività innovativa realizzata</w:t>
      </w:r>
      <w:r w:rsidR="00543C29" w:rsidRPr="00BE7059">
        <w:rPr>
          <w:i/>
          <w:iCs/>
        </w:rPr>
        <w:t xml:space="preserve"> e, ove possibile, la numerosità</w:t>
      </w:r>
      <w:r w:rsidR="009B328F" w:rsidRPr="00BE7059">
        <w:rPr>
          <w:i/>
          <w:iCs/>
        </w:rPr>
        <w:t>]</w:t>
      </w:r>
      <w:r w:rsidR="00750E1D" w:rsidRPr="009B328F">
        <w:t xml:space="preserve"> </w:t>
      </w:r>
      <w:r w:rsidRPr="00961141">
        <w:rPr>
          <w:i/>
        </w:rPr>
        <w:t>(max 500 caratteri)</w:t>
      </w:r>
    </w:p>
    <w:p w14:paraId="13A8B7CE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E8F78A" wp14:editId="736D3329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7AF7B1" id="Rettangolo 3" o:spid="_x0000_s1026" style="position:absolute;margin-left:10.35pt;margin-top:9.95pt;width:5in;height:5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4AA0140E" w14:textId="77777777" w:rsidR="00EE43DD" w:rsidRDefault="00EE43DD" w:rsidP="00EE43DD"/>
    <w:p w14:paraId="7A2E3C17" w14:textId="77777777" w:rsidR="00EE43DD" w:rsidRDefault="00EE43DD" w:rsidP="00EE43DD"/>
    <w:p w14:paraId="5AC44AD8" w14:textId="77777777" w:rsidR="00EE43DD" w:rsidRDefault="00EE43DD" w:rsidP="00EE43DD"/>
    <w:p w14:paraId="3F50976B" w14:textId="77777777" w:rsidR="00EE43DD" w:rsidRDefault="00EE43DD" w:rsidP="004E18D8"/>
    <w:p w14:paraId="11CDB087" w14:textId="77777777" w:rsidR="00EE43DD" w:rsidRDefault="00EE43DD" w:rsidP="004E18D8"/>
    <w:p w14:paraId="0FA56E63" w14:textId="54872130" w:rsidR="004E18D8" w:rsidRPr="00961141" w:rsidRDefault="004E18D8" w:rsidP="004E18D8">
      <w:pPr>
        <w:rPr>
          <w:i/>
        </w:rPr>
      </w:pPr>
      <w:r>
        <w:t xml:space="preserve">Evidenziare i </w:t>
      </w:r>
      <w:r w:rsidRPr="009B328F">
        <w:rPr>
          <w:b/>
          <w:bCs/>
        </w:rPr>
        <w:t xml:space="preserve">caratteri innovativi </w:t>
      </w:r>
      <w:r w:rsidR="00FC2A7D" w:rsidRPr="009B328F">
        <w:rPr>
          <w:b/>
          <w:bCs/>
        </w:rPr>
        <w:t>dell’</w:t>
      </w:r>
      <w:r w:rsidR="00B83A16" w:rsidRPr="009B328F">
        <w:rPr>
          <w:b/>
          <w:bCs/>
        </w:rPr>
        <w:t xml:space="preserve">attività </w:t>
      </w:r>
      <w:r w:rsidR="00750E1D" w:rsidRPr="009B328F">
        <w:rPr>
          <w:b/>
          <w:bCs/>
        </w:rPr>
        <w:t>realizzata</w:t>
      </w:r>
      <w:r w:rsidR="00750E1D">
        <w:t>, in termini di processo, servizio e/o prodotto.</w:t>
      </w:r>
      <w:r w:rsidR="00896D0C">
        <w:t xml:space="preserve"> </w:t>
      </w:r>
      <w:r w:rsidR="00424916" w:rsidRPr="00C36A9C">
        <w:rPr>
          <w:i/>
          <w:iCs/>
        </w:rPr>
        <w:t>[</w:t>
      </w:r>
      <w:r w:rsidR="00896D0C" w:rsidRPr="00C36A9C">
        <w:rPr>
          <w:i/>
          <w:iCs/>
        </w:rPr>
        <w:t>Indicare perché tale attività si può definire innovativa</w:t>
      </w:r>
      <w:r w:rsidR="00424916" w:rsidRPr="00C36A9C">
        <w:rPr>
          <w:i/>
          <w:iCs/>
        </w:rPr>
        <w:t xml:space="preserve"> (“novità” rispetto alle esperienze esistenti), ad esempio</w:t>
      </w:r>
      <w:r w:rsidR="00896D0C" w:rsidRPr="00C36A9C">
        <w:rPr>
          <w:i/>
          <w:iCs/>
        </w:rPr>
        <w:t>: ha intercettato nuovi bisogni sociali? Ha attivato risposte originali per tipo di intervento (prodotto o processo)? Ha attivato risposte originali per soggetti coinvolti e collaborazioni attivate?</w:t>
      </w:r>
      <w:r w:rsidR="00424916" w:rsidRPr="00C36A9C">
        <w:rPr>
          <w:i/>
          <w:iCs/>
        </w:rPr>
        <w:t>]</w:t>
      </w:r>
      <w:r w:rsidR="00896D0C" w:rsidRPr="00C36A9C">
        <w:rPr>
          <w:i/>
          <w:iCs/>
        </w:rPr>
        <w:t xml:space="preserve"> </w:t>
      </w:r>
      <w:r w:rsidRPr="00961141">
        <w:rPr>
          <w:i/>
        </w:rPr>
        <w:t xml:space="preserve">(max </w:t>
      </w:r>
      <w:r w:rsidR="00750E1D">
        <w:rPr>
          <w:i/>
        </w:rPr>
        <w:t>3</w:t>
      </w:r>
      <w:r w:rsidRPr="00961141">
        <w:rPr>
          <w:i/>
        </w:rPr>
        <w:t>.000 caratteri)</w:t>
      </w:r>
    </w:p>
    <w:p w14:paraId="588872DA" w14:textId="77777777" w:rsidR="004E18D8" w:rsidRDefault="004E18D8" w:rsidP="004E18D8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308BF8" wp14:editId="73DBC860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D9B15" id="Rettangolo 1" o:spid="_x0000_s1026" style="position:absolute;margin-left:10.7pt;margin-top:10.1pt;width:5in;height:91.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" fillcolor="white [3201]" strokecolor="#70ad47 [3209]" strokeweight="1pt">
                <w10:wrap type="through"/>
              </v:rect>
            </w:pict>
          </mc:Fallback>
        </mc:AlternateContent>
      </w:r>
    </w:p>
    <w:p w14:paraId="05AAF974" w14:textId="77777777" w:rsidR="004E18D8" w:rsidRDefault="004E18D8" w:rsidP="004E18D8"/>
    <w:p w14:paraId="15DE3462" w14:textId="77777777" w:rsidR="004E18D8" w:rsidRDefault="004E18D8" w:rsidP="00206F00"/>
    <w:p w14:paraId="088C61C1" w14:textId="77777777" w:rsidR="004E18D8" w:rsidRDefault="004E18D8" w:rsidP="00206F00"/>
    <w:p w14:paraId="0C8EEDE7" w14:textId="77777777" w:rsidR="004E18D8" w:rsidRDefault="004E18D8" w:rsidP="00206F00"/>
    <w:p w14:paraId="470254A2" w14:textId="77777777" w:rsidR="00EE43DD" w:rsidRDefault="00EE43DD" w:rsidP="004E18D8"/>
    <w:p w14:paraId="51A30708" w14:textId="77777777" w:rsidR="00EF3C13" w:rsidRDefault="00EF3C13" w:rsidP="004E18D8"/>
    <w:p w14:paraId="74E28397" w14:textId="77777777" w:rsidR="00A83D95" w:rsidRDefault="00A83D95" w:rsidP="004E18D8"/>
    <w:p w14:paraId="765196FE" w14:textId="77777777" w:rsidR="00EF3C13" w:rsidRDefault="00EF3C13" w:rsidP="004E18D8"/>
    <w:p w14:paraId="7157AFBC" w14:textId="535E30C6" w:rsidR="00EE43DD" w:rsidRDefault="004E18D8" w:rsidP="004E18D8">
      <w:r w:rsidRPr="004E18D8">
        <w:t>Descrivere i risultati economici e sociali ottenut</w:t>
      </w:r>
      <w:r w:rsidR="00FC2A7D">
        <w:t>i</w:t>
      </w:r>
      <w:r w:rsidRPr="004E18D8">
        <w:t xml:space="preserve"> </w:t>
      </w:r>
      <w:r w:rsidR="00FC2A7D">
        <w:t>con</w:t>
      </w:r>
      <w:r w:rsidR="00961141">
        <w:t xml:space="preserve"> l'attività innovativa realizzata</w:t>
      </w:r>
      <w:r w:rsidRPr="004E18D8">
        <w:t>.</w:t>
      </w:r>
    </w:p>
    <w:p w14:paraId="094500A4" w14:textId="77777777" w:rsidR="00896D0C" w:rsidRDefault="00896D0C" w:rsidP="004E18D8"/>
    <w:p w14:paraId="686B4D80" w14:textId="1AB0315B" w:rsidR="00961141" w:rsidRDefault="00961141" w:rsidP="00961141">
      <w:pPr>
        <w:rPr>
          <w:i/>
        </w:rPr>
      </w:pPr>
      <w:r w:rsidRPr="009B328F">
        <w:rPr>
          <w:b/>
          <w:bCs/>
        </w:rPr>
        <w:t>Risultati economici</w:t>
      </w:r>
      <w:r w:rsidR="00424916">
        <w:t xml:space="preserve"> </w:t>
      </w:r>
      <w:r w:rsidR="00424916" w:rsidRPr="00C36A9C">
        <w:rPr>
          <w:i/>
          <w:iCs/>
        </w:rPr>
        <w:t>[</w:t>
      </w:r>
      <w:r w:rsidR="00753F7A" w:rsidRPr="00C36A9C">
        <w:rPr>
          <w:i/>
          <w:iCs/>
        </w:rPr>
        <w:t>Con riferimento</w:t>
      </w:r>
      <w:r w:rsidR="00896D0C" w:rsidRPr="00C36A9C">
        <w:rPr>
          <w:i/>
          <w:iCs/>
        </w:rPr>
        <w:t xml:space="preserve"> all’attività innovativa, </w:t>
      </w:r>
      <w:r w:rsidR="00424916" w:rsidRPr="00C36A9C">
        <w:rPr>
          <w:i/>
          <w:iCs/>
        </w:rPr>
        <w:t>indicare</w:t>
      </w:r>
      <w:r w:rsidR="00753F7A" w:rsidRPr="00C36A9C">
        <w:rPr>
          <w:i/>
          <w:iCs/>
        </w:rPr>
        <w:t xml:space="preserve"> i proventi derivati dall’attività innovativa nell’ultimo anno,</w:t>
      </w:r>
      <w:r w:rsidR="00424916" w:rsidRPr="00C36A9C">
        <w:rPr>
          <w:i/>
          <w:iCs/>
        </w:rPr>
        <w:t xml:space="preserve"> </w:t>
      </w:r>
      <w:r w:rsidR="00896D0C" w:rsidRPr="00C36A9C">
        <w:rPr>
          <w:i/>
          <w:iCs/>
        </w:rPr>
        <w:t xml:space="preserve">le ricadute occupazionali (dirette e nell’indotto), </w:t>
      </w:r>
      <w:r w:rsidR="00753F7A" w:rsidRPr="00C36A9C">
        <w:rPr>
          <w:i/>
          <w:iCs/>
        </w:rPr>
        <w:t xml:space="preserve">eventuali altre </w:t>
      </w:r>
      <w:r w:rsidR="00896D0C" w:rsidRPr="00C36A9C">
        <w:rPr>
          <w:i/>
          <w:iCs/>
        </w:rPr>
        <w:t>ricadute economic</w:t>
      </w:r>
      <w:r w:rsidR="00753F7A" w:rsidRPr="00C36A9C">
        <w:rPr>
          <w:i/>
          <w:iCs/>
        </w:rPr>
        <w:t>he</w:t>
      </w:r>
      <w:r w:rsidR="00424916" w:rsidRPr="00C36A9C">
        <w:rPr>
          <w:i/>
          <w:iCs/>
        </w:rPr>
        <w:t>]</w:t>
      </w:r>
      <w:r w:rsidRPr="00C36A9C">
        <w:t xml:space="preserve">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42114131" w14:textId="77777777" w:rsidR="00EF3C13" w:rsidRDefault="00EF3C13" w:rsidP="00EF3C13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4AA5F4" wp14:editId="7CCD72DB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485B05" id="Rettangolo 8" o:spid="_x0000_s1026" style="position:absolute;margin-left:10.7pt;margin-top:10.1pt;width:5in;height:91.1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2mmW0W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2AFEC0C8" w14:textId="77777777" w:rsidR="00EF3C13" w:rsidRDefault="00EF3C13" w:rsidP="00EF3C13"/>
    <w:p w14:paraId="0A36732E" w14:textId="77777777" w:rsidR="00EF3C13" w:rsidRDefault="00EF3C13" w:rsidP="00EF3C13"/>
    <w:p w14:paraId="65ED59DD" w14:textId="77777777" w:rsidR="00EF3C13" w:rsidRDefault="00EF3C13" w:rsidP="00EF3C13"/>
    <w:p w14:paraId="5D9D6F4A" w14:textId="77777777" w:rsidR="00EF3C13" w:rsidRDefault="00EF3C13" w:rsidP="00EF3C13"/>
    <w:p w14:paraId="7BC35B52" w14:textId="77777777" w:rsidR="00EF3C13" w:rsidRDefault="00EF3C13" w:rsidP="00EF3C13"/>
    <w:p w14:paraId="10935925" w14:textId="77777777" w:rsidR="00EF3C13" w:rsidRDefault="00EF3C13" w:rsidP="00EF3C13"/>
    <w:p w14:paraId="7FCF99C2" w14:textId="77777777" w:rsidR="00EF3C13" w:rsidRDefault="00EF3C13" w:rsidP="00EF3C13"/>
    <w:p w14:paraId="1478F078" w14:textId="3793B753" w:rsidR="00961141" w:rsidRDefault="00961141" w:rsidP="00961141">
      <w:pPr>
        <w:rPr>
          <w:i/>
        </w:rPr>
      </w:pPr>
      <w:r w:rsidRPr="009B328F">
        <w:rPr>
          <w:b/>
          <w:bCs/>
        </w:rPr>
        <w:lastRenderedPageBreak/>
        <w:t>Risultati sociali</w:t>
      </w:r>
      <w:r w:rsidR="00896D0C">
        <w:t xml:space="preserve"> </w:t>
      </w:r>
      <w:r w:rsidR="00753F7A" w:rsidRPr="00C36A9C">
        <w:rPr>
          <w:i/>
          <w:iCs/>
        </w:rPr>
        <w:t>[Con riferimento all’attività innovativa, s</w:t>
      </w:r>
      <w:r w:rsidR="00896D0C" w:rsidRPr="00C36A9C">
        <w:rPr>
          <w:i/>
          <w:iCs/>
        </w:rPr>
        <w:t xml:space="preserve">pecificare quali </w:t>
      </w:r>
      <w:r w:rsidR="00543C29" w:rsidRPr="00C36A9C">
        <w:rPr>
          <w:i/>
          <w:iCs/>
        </w:rPr>
        <w:t xml:space="preserve">benefici </w:t>
      </w:r>
      <w:r w:rsidR="00896D0C" w:rsidRPr="00C36A9C">
        <w:rPr>
          <w:i/>
          <w:iCs/>
        </w:rPr>
        <w:t>si sono riscontrat</w:t>
      </w:r>
      <w:r w:rsidR="00543C29" w:rsidRPr="00C36A9C">
        <w:rPr>
          <w:i/>
          <w:iCs/>
        </w:rPr>
        <w:t>i</w:t>
      </w:r>
      <w:r w:rsidR="00896D0C" w:rsidRPr="00C36A9C">
        <w:rPr>
          <w:i/>
          <w:iCs/>
        </w:rPr>
        <w:t xml:space="preserve"> </w:t>
      </w:r>
      <w:r w:rsidR="00543C29" w:rsidRPr="00C36A9C">
        <w:rPr>
          <w:i/>
          <w:iCs/>
        </w:rPr>
        <w:t>nei destinatari coinvolti (ed eventualmente nelle loro famiglie)</w:t>
      </w:r>
      <w:r w:rsidR="00896D0C" w:rsidRPr="00C36A9C">
        <w:rPr>
          <w:i/>
          <w:iCs/>
        </w:rPr>
        <w:t xml:space="preserve"> e </w:t>
      </w:r>
      <w:r w:rsidR="00543C29" w:rsidRPr="00C36A9C">
        <w:rPr>
          <w:i/>
          <w:iCs/>
        </w:rPr>
        <w:t xml:space="preserve">le ricadute per </w:t>
      </w:r>
      <w:r w:rsidR="00896D0C" w:rsidRPr="00C36A9C">
        <w:rPr>
          <w:i/>
          <w:iCs/>
        </w:rPr>
        <w:t>la comunità</w:t>
      </w:r>
      <w:r w:rsidR="00543C29" w:rsidRPr="00C36A9C">
        <w:rPr>
          <w:i/>
          <w:iCs/>
        </w:rPr>
        <w:t xml:space="preserve"> locale</w:t>
      </w:r>
      <w:r w:rsidR="00753F7A" w:rsidRPr="00C36A9C">
        <w:rPr>
          <w:i/>
          <w:iCs/>
        </w:rPr>
        <w:t>]</w:t>
      </w:r>
      <w:r w:rsidRPr="00C36A9C">
        <w:t xml:space="preserve">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7EADD76C" w14:textId="77777777" w:rsidR="00961141" w:rsidRDefault="00961141" w:rsidP="00961141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E04DE4" wp14:editId="2018D416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C6724" id="Rettangolo 5" o:spid="_x0000_s1026" style="position:absolute;margin-left:10.7pt;margin-top:10.1pt;width:5in;height:91.1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p2xWb2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6E2E5466" w14:textId="77777777" w:rsidR="00961141" w:rsidRDefault="00961141" w:rsidP="00961141"/>
    <w:p w14:paraId="0268CB2A" w14:textId="77777777" w:rsidR="00961141" w:rsidRDefault="00961141" w:rsidP="00961141"/>
    <w:p w14:paraId="0946B259" w14:textId="77777777" w:rsidR="00961141" w:rsidRDefault="00961141" w:rsidP="00961141"/>
    <w:p w14:paraId="7834BAA0" w14:textId="77777777" w:rsidR="00961141" w:rsidRDefault="00961141" w:rsidP="00961141"/>
    <w:p w14:paraId="19E88919" w14:textId="77777777" w:rsidR="00961141" w:rsidRDefault="00961141" w:rsidP="00961141"/>
    <w:p w14:paraId="3CBF5DA9" w14:textId="77777777" w:rsidR="00961141" w:rsidRDefault="00961141" w:rsidP="00EF3C13"/>
    <w:p w14:paraId="7D721DE3" w14:textId="77777777" w:rsidR="00896D0C" w:rsidRDefault="00896D0C" w:rsidP="00EF3C13"/>
    <w:sectPr w:rsidR="00896D0C" w:rsidSect="00473ADD">
      <w:footerReference w:type="default" r:id="rId7"/>
      <w:pgSz w:w="11900" w:h="16840"/>
      <w:pgMar w:top="1134" w:right="1134" w:bottom="1134" w:left="1134" w:header="709" w:footer="8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A3B3D" w14:textId="77777777" w:rsidR="00473ADD" w:rsidRDefault="00473ADD" w:rsidP="00A30282">
      <w:r>
        <w:separator/>
      </w:r>
    </w:p>
  </w:endnote>
  <w:endnote w:type="continuationSeparator" w:id="0">
    <w:p w14:paraId="3A6D6CF3" w14:textId="77777777" w:rsidR="00473ADD" w:rsidRDefault="00473ADD" w:rsidP="00A3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badi MT Condensed Extra Bold">
    <w:altName w:val="Calibri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AC7D" w14:textId="211F1772" w:rsidR="00A30282" w:rsidRPr="00A30282" w:rsidRDefault="00A30282">
    <w:pPr>
      <w:pStyle w:val="Pidipagina"/>
      <w:rPr>
        <w:i/>
        <w:color w:val="595959" w:themeColor="text1" w:themeTint="A6"/>
      </w:rPr>
    </w:pPr>
    <w:r w:rsidRPr="00A30282">
      <w:rPr>
        <w:i/>
        <w:color w:val="595959" w:themeColor="text1" w:themeTint="A6"/>
      </w:rPr>
      <w:t>Premio Angelo Ferro per l’innovazione nell’economia sociale</w:t>
    </w:r>
    <w:r w:rsidR="00D672FA">
      <w:rPr>
        <w:i/>
        <w:color w:val="595959" w:themeColor="text1" w:themeTint="A6"/>
      </w:rPr>
      <w:t xml:space="preserve"> - </w:t>
    </w:r>
    <w:r w:rsidRPr="00A30282">
      <w:rPr>
        <w:i/>
        <w:color w:val="595959" w:themeColor="text1" w:themeTint="A6"/>
      </w:rPr>
      <w:t xml:space="preserve">Formulario bando </w:t>
    </w:r>
    <w:r w:rsidR="00F5592F">
      <w:rPr>
        <w:i/>
        <w:color w:val="595959" w:themeColor="text1" w:themeTint="A6"/>
      </w:rPr>
      <w:t>202</w:t>
    </w:r>
    <w:r w:rsidR="00896D0C">
      <w:rPr>
        <w:i/>
        <w:color w:val="595959" w:themeColor="text1" w:themeTint="A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0B172" w14:textId="77777777" w:rsidR="00473ADD" w:rsidRDefault="00473ADD" w:rsidP="00A30282">
      <w:r>
        <w:separator/>
      </w:r>
    </w:p>
  </w:footnote>
  <w:footnote w:type="continuationSeparator" w:id="0">
    <w:p w14:paraId="062A723D" w14:textId="77777777" w:rsidR="00473ADD" w:rsidRDefault="00473ADD" w:rsidP="00A30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AE3"/>
    <w:multiLevelType w:val="hybridMultilevel"/>
    <w:tmpl w:val="CBF4FBD4"/>
    <w:lvl w:ilvl="0" w:tplc="3F8E969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2F66"/>
    <w:multiLevelType w:val="hybridMultilevel"/>
    <w:tmpl w:val="28EA1BD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723D6"/>
    <w:multiLevelType w:val="hybridMultilevel"/>
    <w:tmpl w:val="DE0605AA"/>
    <w:lvl w:ilvl="0" w:tplc="D0C2296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30F1"/>
    <w:multiLevelType w:val="hybridMultilevel"/>
    <w:tmpl w:val="94340AA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D3264"/>
    <w:multiLevelType w:val="hybridMultilevel"/>
    <w:tmpl w:val="D59A0F8C"/>
    <w:lvl w:ilvl="0" w:tplc="788E7C7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967F7"/>
    <w:multiLevelType w:val="hybridMultilevel"/>
    <w:tmpl w:val="84FC41A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0E56B4"/>
    <w:multiLevelType w:val="hybridMultilevel"/>
    <w:tmpl w:val="DADCDC14"/>
    <w:lvl w:ilvl="0" w:tplc="517A2C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DB5DE8"/>
    <w:multiLevelType w:val="hybridMultilevel"/>
    <w:tmpl w:val="BF86E8F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860EBF"/>
    <w:multiLevelType w:val="hybridMultilevel"/>
    <w:tmpl w:val="F0ACA85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696436">
    <w:abstractNumId w:val="5"/>
  </w:num>
  <w:num w:numId="2" w16cid:durableId="1095787677">
    <w:abstractNumId w:val="1"/>
  </w:num>
  <w:num w:numId="3" w16cid:durableId="195508810">
    <w:abstractNumId w:val="3"/>
  </w:num>
  <w:num w:numId="4" w16cid:durableId="655256606">
    <w:abstractNumId w:val="7"/>
  </w:num>
  <w:num w:numId="5" w16cid:durableId="407577100">
    <w:abstractNumId w:val="8"/>
  </w:num>
  <w:num w:numId="6" w16cid:durableId="1930387926">
    <w:abstractNumId w:val="6"/>
  </w:num>
  <w:num w:numId="7" w16cid:durableId="1944411198">
    <w:abstractNumId w:val="4"/>
  </w:num>
  <w:num w:numId="8" w16cid:durableId="1691489036">
    <w:abstractNumId w:val="0"/>
  </w:num>
  <w:num w:numId="9" w16cid:durableId="5784426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7AwMzYyMrUwNTJT0lEKTi0uzszPAykwqQUAww300SwAAAA="/>
  </w:docVars>
  <w:rsids>
    <w:rsidRoot w:val="000C42B4"/>
    <w:rsid w:val="00044A08"/>
    <w:rsid w:val="000C42B4"/>
    <w:rsid w:val="000D2685"/>
    <w:rsid w:val="00187BDC"/>
    <w:rsid w:val="001F082A"/>
    <w:rsid w:val="00206F00"/>
    <w:rsid w:val="002C698D"/>
    <w:rsid w:val="002E5503"/>
    <w:rsid w:val="00306312"/>
    <w:rsid w:val="003141FC"/>
    <w:rsid w:val="003474AB"/>
    <w:rsid w:val="00424916"/>
    <w:rsid w:val="004314CF"/>
    <w:rsid w:val="00451934"/>
    <w:rsid w:val="004529D2"/>
    <w:rsid w:val="00471F4E"/>
    <w:rsid w:val="00472C1E"/>
    <w:rsid w:val="00473ADD"/>
    <w:rsid w:val="004D7A47"/>
    <w:rsid w:val="004E18D8"/>
    <w:rsid w:val="004F3C12"/>
    <w:rsid w:val="00543C29"/>
    <w:rsid w:val="00557C89"/>
    <w:rsid w:val="005961EC"/>
    <w:rsid w:val="005B0EC0"/>
    <w:rsid w:val="005E1145"/>
    <w:rsid w:val="005E76E9"/>
    <w:rsid w:val="00610F0A"/>
    <w:rsid w:val="006510CA"/>
    <w:rsid w:val="0068022A"/>
    <w:rsid w:val="00681EE6"/>
    <w:rsid w:val="006D0645"/>
    <w:rsid w:val="006E4DA1"/>
    <w:rsid w:val="007470B4"/>
    <w:rsid w:val="00750E1D"/>
    <w:rsid w:val="0075152D"/>
    <w:rsid w:val="00753F7A"/>
    <w:rsid w:val="007569F8"/>
    <w:rsid w:val="007636BA"/>
    <w:rsid w:val="00772615"/>
    <w:rsid w:val="007A0A9B"/>
    <w:rsid w:val="007A0F65"/>
    <w:rsid w:val="007A1F64"/>
    <w:rsid w:val="007D107F"/>
    <w:rsid w:val="007D4840"/>
    <w:rsid w:val="007D604D"/>
    <w:rsid w:val="007E26A1"/>
    <w:rsid w:val="007F6548"/>
    <w:rsid w:val="00857081"/>
    <w:rsid w:val="00874FA5"/>
    <w:rsid w:val="00896D0C"/>
    <w:rsid w:val="008F2E80"/>
    <w:rsid w:val="009116E0"/>
    <w:rsid w:val="00961141"/>
    <w:rsid w:val="0098616A"/>
    <w:rsid w:val="00997D2C"/>
    <w:rsid w:val="009A7A32"/>
    <w:rsid w:val="009B328F"/>
    <w:rsid w:val="00A205F3"/>
    <w:rsid w:val="00A30282"/>
    <w:rsid w:val="00A41AB8"/>
    <w:rsid w:val="00A74376"/>
    <w:rsid w:val="00A83D95"/>
    <w:rsid w:val="00A87F8C"/>
    <w:rsid w:val="00B0415A"/>
    <w:rsid w:val="00B07D97"/>
    <w:rsid w:val="00B10FB3"/>
    <w:rsid w:val="00B83A16"/>
    <w:rsid w:val="00BC47A7"/>
    <w:rsid w:val="00BE02ED"/>
    <w:rsid w:val="00BE7059"/>
    <w:rsid w:val="00C36A9C"/>
    <w:rsid w:val="00C44139"/>
    <w:rsid w:val="00C730EA"/>
    <w:rsid w:val="00C760F2"/>
    <w:rsid w:val="00CC1E97"/>
    <w:rsid w:val="00D06BBB"/>
    <w:rsid w:val="00D268B4"/>
    <w:rsid w:val="00D46067"/>
    <w:rsid w:val="00D62083"/>
    <w:rsid w:val="00D672FA"/>
    <w:rsid w:val="00D85E99"/>
    <w:rsid w:val="00DA3390"/>
    <w:rsid w:val="00DE2279"/>
    <w:rsid w:val="00E62F76"/>
    <w:rsid w:val="00EA4E5C"/>
    <w:rsid w:val="00EB00E3"/>
    <w:rsid w:val="00ED7396"/>
    <w:rsid w:val="00EE43DD"/>
    <w:rsid w:val="00EF3C13"/>
    <w:rsid w:val="00F30021"/>
    <w:rsid w:val="00F5592F"/>
    <w:rsid w:val="00F97377"/>
    <w:rsid w:val="00FC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E581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0FB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0282"/>
  </w:style>
  <w:style w:type="paragraph" w:styleId="Pidipagina">
    <w:name w:val="footer"/>
    <w:basedOn w:val="Normale"/>
    <w:link w:val="Pidipagina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0282"/>
  </w:style>
  <w:style w:type="character" w:styleId="Collegamentoipertestuale">
    <w:name w:val="Hyperlink"/>
    <w:basedOn w:val="Carpredefinitoparagrafo"/>
    <w:uiPriority w:val="99"/>
    <w:unhideWhenUsed/>
    <w:rsid w:val="00471F4E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rsid w:val="00F5592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8022A"/>
    <w:rPr>
      <w:color w:val="954F72" w:themeColor="followedHyperlink"/>
      <w:u w:val="single"/>
    </w:rPr>
  </w:style>
  <w:style w:type="table" w:styleId="Grigliatabella">
    <w:name w:val="Table Grid"/>
    <w:basedOn w:val="Tabellanormale"/>
    <w:uiPriority w:val="39"/>
    <w:rsid w:val="00896D0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6D0C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Silvia Sguotti</cp:lastModifiedBy>
  <cp:revision>10</cp:revision>
  <cp:lastPrinted>2017-03-01T08:52:00Z</cp:lastPrinted>
  <dcterms:created xsi:type="dcterms:W3CDTF">2023-01-13T15:24:00Z</dcterms:created>
  <dcterms:modified xsi:type="dcterms:W3CDTF">2024-01-22T13:26:00Z</dcterms:modified>
</cp:coreProperties>
</file>